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19f230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d00fc0b-3c37-48ec-ab34-04b78383260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27:33Z</dcterms:created>
  <dcterms:modified xsi:type="dcterms:W3CDTF">2023-07-27T18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